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C61EEFC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B2051E">
        <w:rPr>
          <w:rFonts w:cstheme="minorHAnsi"/>
          <w:color w:val="002060"/>
          <w:sz w:val="24"/>
        </w:rPr>
        <w:t>październik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2812C2">
        <w:rPr>
          <w:rFonts w:cstheme="minorHAnsi"/>
          <w:color w:val="002060"/>
          <w:sz w:val="24"/>
        </w:rPr>
        <w:t>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7396010A" w14:textId="4AF8EC68" w:rsidR="002E52B1" w:rsidRPr="00C725C2" w:rsidRDefault="00C725C2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C725C2">
        <w:rPr>
          <w:rFonts w:cstheme="minorHAnsi"/>
          <w:b/>
          <w:color w:val="002060"/>
          <w:sz w:val="24"/>
        </w:rPr>
        <w:t>ETS2 i lokalna trans</w:t>
      </w:r>
      <w:r w:rsidR="007D16A6">
        <w:rPr>
          <w:rFonts w:cstheme="minorHAnsi"/>
          <w:b/>
          <w:color w:val="002060"/>
          <w:sz w:val="24"/>
        </w:rPr>
        <w:t xml:space="preserve">formacja energetyczna – wyzwania </w:t>
      </w:r>
      <w:r w:rsidR="00443D74">
        <w:rPr>
          <w:rFonts w:cstheme="minorHAnsi"/>
          <w:b/>
          <w:color w:val="002060"/>
          <w:sz w:val="24"/>
        </w:rPr>
        <w:t>oraz</w:t>
      </w:r>
      <w:r w:rsidR="007D16A6">
        <w:rPr>
          <w:rFonts w:cstheme="minorHAnsi"/>
          <w:b/>
          <w:color w:val="002060"/>
          <w:sz w:val="24"/>
        </w:rPr>
        <w:t xml:space="preserve"> szanse</w:t>
      </w:r>
      <w:r w:rsidRPr="00C725C2">
        <w:rPr>
          <w:rFonts w:cstheme="minorHAnsi"/>
          <w:b/>
          <w:color w:val="002060"/>
          <w:sz w:val="24"/>
        </w:rPr>
        <w:t xml:space="preserve"> dla samorządów i obywateli</w:t>
      </w:r>
    </w:p>
    <w:p w14:paraId="4E1DD3FD" w14:textId="77777777" w:rsidR="00C725C2" w:rsidRPr="00C725C2" w:rsidRDefault="00C725C2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2336440D" w14:textId="253EEA0A" w:rsidR="00C725C2" w:rsidRPr="00C725C2" w:rsidRDefault="00C725C2" w:rsidP="00C725C2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25C2">
        <w:rPr>
          <w:rFonts w:cstheme="minorHAnsi"/>
          <w:b/>
          <w:color w:val="002060"/>
          <w:sz w:val="24"/>
        </w:rPr>
        <w:t xml:space="preserve">Wprowadzenie nowego systemu handlu uprawnieniami do emisji dla </w:t>
      </w:r>
      <w:r w:rsidR="00443D74">
        <w:rPr>
          <w:rFonts w:cstheme="minorHAnsi"/>
          <w:b/>
          <w:color w:val="002060"/>
          <w:sz w:val="24"/>
        </w:rPr>
        <w:t>budynków</w:t>
      </w:r>
      <w:r w:rsidRPr="00C725C2">
        <w:rPr>
          <w:rFonts w:cstheme="minorHAnsi"/>
          <w:b/>
          <w:color w:val="002060"/>
          <w:sz w:val="24"/>
        </w:rPr>
        <w:t xml:space="preserve"> i transportu </w:t>
      </w:r>
      <w:r w:rsidR="00443D74">
        <w:rPr>
          <w:rFonts w:cstheme="minorHAnsi"/>
          <w:b/>
          <w:color w:val="002060"/>
          <w:sz w:val="24"/>
        </w:rPr>
        <w:t xml:space="preserve">drogowego </w:t>
      </w:r>
      <w:r w:rsidRPr="00C725C2">
        <w:rPr>
          <w:rFonts w:cstheme="minorHAnsi"/>
          <w:b/>
          <w:color w:val="002060"/>
          <w:sz w:val="24"/>
        </w:rPr>
        <w:t xml:space="preserve">(ETS2) stanowi jeden z najpoważniejszych etapów w unijnej polityce klimatycznej ostatnich lat. Jego celem jest objęcie </w:t>
      </w:r>
      <w:r w:rsidR="009A691C">
        <w:rPr>
          <w:rFonts w:cstheme="minorHAnsi"/>
          <w:b/>
          <w:color w:val="002060"/>
          <w:sz w:val="24"/>
        </w:rPr>
        <w:t xml:space="preserve">mechanizmem </w:t>
      </w:r>
      <w:r w:rsidRPr="00C725C2">
        <w:rPr>
          <w:rFonts w:cstheme="minorHAnsi"/>
          <w:b/>
          <w:color w:val="002060"/>
          <w:sz w:val="24"/>
        </w:rPr>
        <w:t xml:space="preserve">opłat za emisję dwutlenku węgla obszarów, które dotychczas znajdowały się poza systemem ETS, czyli przede wszystkim </w:t>
      </w:r>
      <w:r w:rsidR="009A691C">
        <w:rPr>
          <w:rFonts w:cstheme="minorHAnsi"/>
          <w:b/>
          <w:color w:val="002060"/>
          <w:sz w:val="24"/>
        </w:rPr>
        <w:t xml:space="preserve">podmiotów wykorzystujących paliwa kopalne do ogrzewania budynków </w:t>
      </w:r>
      <w:r w:rsidRPr="00C725C2">
        <w:rPr>
          <w:rFonts w:cstheme="minorHAnsi"/>
          <w:b/>
          <w:color w:val="002060"/>
          <w:sz w:val="24"/>
        </w:rPr>
        <w:t>i transportu drogowego. To zmiana, która – choć nieunikniona w kontekście dążenia do neutralności klimatycznej – niesie ze sobą głębokie skutki społeczne, ekonomiczne i organizacyjne.</w:t>
      </w:r>
    </w:p>
    <w:p w14:paraId="73DD5A0C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0DD46876" w14:textId="5509C14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 xml:space="preserve">Dotychczasowy system ETS obejmował przede wszystkim </w:t>
      </w:r>
      <w:r w:rsidR="009A691C">
        <w:rPr>
          <w:rFonts w:cstheme="minorHAnsi"/>
          <w:color w:val="002060"/>
          <w:sz w:val="24"/>
        </w:rPr>
        <w:t xml:space="preserve">duże instalacje w </w:t>
      </w:r>
      <w:r w:rsidRPr="00C725C2">
        <w:rPr>
          <w:rFonts w:cstheme="minorHAnsi"/>
          <w:color w:val="002060"/>
          <w:sz w:val="24"/>
        </w:rPr>
        <w:t>przemy</w:t>
      </w:r>
      <w:r w:rsidR="009A691C">
        <w:rPr>
          <w:rFonts w:cstheme="minorHAnsi"/>
          <w:color w:val="002060"/>
          <w:sz w:val="24"/>
        </w:rPr>
        <w:t xml:space="preserve">śle </w:t>
      </w:r>
      <w:r w:rsidRPr="00C725C2">
        <w:rPr>
          <w:rFonts w:cstheme="minorHAnsi"/>
          <w:color w:val="002060"/>
          <w:sz w:val="24"/>
        </w:rPr>
        <w:t>i energety</w:t>
      </w:r>
      <w:r w:rsidR="009A691C">
        <w:rPr>
          <w:rFonts w:cstheme="minorHAnsi"/>
          <w:color w:val="002060"/>
          <w:sz w:val="24"/>
        </w:rPr>
        <w:t>ce</w:t>
      </w:r>
      <w:r w:rsidRPr="00C725C2">
        <w:rPr>
          <w:rFonts w:cstheme="minorHAnsi"/>
          <w:color w:val="002060"/>
          <w:sz w:val="24"/>
        </w:rPr>
        <w:t>, a jego efektywność potwierdzają dane – od 2005 roku emisje w ty</w:t>
      </w:r>
      <w:r>
        <w:rPr>
          <w:rFonts w:cstheme="minorHAnsi"/>
          <w:color w:val="002060"/>
          <w:sz w:val="24"/>
        </w:rPr>
        <w:t>ch sektorach spadły o blisko 48</w:t>
      </w:r>
      <w:r w:rsidRPr="00C725C2">
        <w:rPr>
          <w:rFonts w:cstheme="minorHAnsi"/>
          <w:color w:val="002060"/>
          <w:sz w:val="24"/>
        </w:rPr>
        <w:t>%. Jednak sektor budynków i transportu wciąż odpowiada za ogromną część emisji w Unii Europejskiej. ETS2 ma wypełnić tę lukę, tworząc mechanizm ekonomiczny, który zachęci do redukcji emisji również w tych obszarach.</w:t>
      </w:r>
    </w:p>
    <w:p w14:paraId="28B83223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3D683631" w14:textId="40AA4DC6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 xml:space="preserve">Nowy system ma działać od 2027 roku, z możliwością przesunięcia startu na 2028, jeśli ceny energii </w:t>
      </w:r>
      <w:r w:rsidR="009A691C">
        <w:rPr>
          <w:rFonts w:cstheme="minorHAnsi"/>
          <w:color w:val="002060"/>
          <w:sz w:val="24"/>
        </w:rPr>
        <w:t xml:space="preserve">lub paliw </w:t>
      </w:r>
      <w:r w:rsidRPr="00C725C2">
        <w:rPr>
          <w:rFonts w:cstheme="minorHAnsi"/>
          <w:color w:val="002060"/>
          <w:sz w:val="24"/>
        </w:rPr>
        <w:t>będą zbyt wysokie. Wdrażany będzie na poziomie dostawców paliw, co oznacza, że w praktyce koszt emisji zostanie przeniesiony na użytkowników końcowych. Już dziś wiadomo, że jego implementacja będzie szczególnie trudna w krajach o wysokim udziale paliw kopalnych w ogrzewnictwie indywidualnym. W Polsce, gdzie ponad trzy miliony gospo</w:t>
      </w:r>
      <w:r w:rsidR="005C4EF6">
        <w:rPr>
          <w:rFonts w:cstheme="minorHAnsi"/>
          <w:color w:val="002060"/>
          <w:sz w:val="24"/>
        </w:rPr>
        <w:t>darstw domowych nadal korzysta</w:t>
      </w:r>
      <w:r w:rsidRPr="00C725C2">
        <w:rPr>
          <w:rFonts w:cstheme="minorHAnsi"/>
          <w:color w:val="002060"/>
          <w:sz w:val="24"/>
        </w:rPr>
        <w:t xml:space="preserve"> z węgla jako podst</w:t>
      </w:r>
      <w:r>
        <w:rPr>
          <w:rFonts w:cstheme="minorHAnsi"/>
          <w:color w:val="002060"/>
          <w:sz w:val="24"/>
        </w:rPr>
        <w:t>awowego źródła ciepła, a ok. 20</w:t>
      </w:r>
      <w:r w:rsidRPr="00C725C2">
        <w:rPr>
          <w:rFonts w:cstheme="minorHAnsi"/>
          <w:color w:val="002060"/>
          <w:sz w:val="24"/>
        </w:rPr>
        <w:t xml:space="preserve">% obywateli ogrzewa </w:t>
      </w:r>
      <w:r>
        <w:rPr>
          <w:rFonts w:cstheme="minorHAnsi"/>
          <w:color w:val="002060"/>
          <w:sz w:val="24"/>
        </w:rPr>
        <w:t>nim swoje domy</w:t>
      </w:r>
      <w:r w:rsidRPr="00C725C2">
        <w:rPr>
          <w:rFonts w:cstheme="minorHAnsi"/>
          <w:color w:val="002060"/>
          <w:sz w:val="24"/>
        </w:rPr>
        <w:t>, objęcie emisji CO₂ dodatkowym kosztem może doprowadzić do znaczącego wzrostu wydatków na energię.</w:t>
      </w:r>
    </w:p>
    <w:p w14:paraId="61F3C898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78B6348A" w14:textId="77777777" w:rsidR="00C725C2" w:rsidRPr="00C725C2" w:rsidRDefault="00C725C2" w:rsidP="00C725C2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25C2">
        <w:rPr>
          <w:rFonts w:cstheme="minorHAnsi"/>
          <w:b/>
          <w:color w:val="002060"/>
          <w:sz w:val="24"/>
        </w:rPr>
        <w:t>Realne koszty dla obywateli i gospodarstw domowych</w:t>
      </w:r>
    </w:p>
    <w:p w14:paraId="60636468" w14:textId="1618E96F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 xml:space="preserve">Szacunki wskazują, że przy cenie uprawnień do emisji wynoszącej 45 euro za tonę CO₂ cena węgla mogłaby wzrosnąć o około 460 zł na tonie, gazu o 0,40 zł za metr sześcienny, a paliw silnikowych o około 0,50 zł za litr. Gdyby cena ta osiągnęła 100 euro za tonę, </w:t>
      </w:r>
      <w:r w:rsidR="009A691C">
        <w:rPr>
          <w:rFonts w:cstheme="minorHAnsi"/>
          <w:color w:val="002060"/>
          <w:sz w:val="24"/>
        </w:rPr>
        <w:t xml:space="preserve">te dodatkowe </w:t>
      </w:r>
      <w:r w:rsidRPr="00C725C2">
        <w:rPr>
          <w:rFonts w:cstheme="minorHAnsi"/>
          <w:color w:val="002060"/>
          <w:sz w:val="24"/>
        </w:rPr>
        <w:t>koszty mogłyby wzrosnąć nawet dwukrotnie – węgiel podrożałby o ok. 1 000 zł/t, gaz o 0,90 zł/m³, a benzyna i diesel o blisko 1 zł/l. W niektórych prognozach, sięgających perspektywy 2035 roku, zakłada się, że ceny uprawnień mogą dojść nawet do 200 – 280 euro za tonę, co pokazuje skalę potencjalnego wpływu ETS2 na koszty życia obywateli.</w:t>
      </w:r>
    </w:p>
    <w:p w14:paraId="600FC6EA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685CBAE7" w14:textId="54BD69DF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i/>
          <w:color w:val="002060"/>
          <w:sz w:val="24"/>
        </w:rPr>
        <w:t xml:space="preserve">- Wprowadzenie ETS2 w założeniu ma stymulować proces odchodzenia od paliw kopalnych, zachęcać do termomodernizacji budynków i wymiany źródeł ciepła na bardziej ekologiczne. Jednak samo wprowadzenie ceny na emisję nie wystarczy, by osiągnąć te cele w sposób sprawiedliwy. Potrzebne są rozbudowane mechanizmy kompensacyjne, które pozwolą zrównoważyć koszty transformacji i zabezpieczyć gospodarstwa domowe o najniższych dochodach </w:t>
      </w:r>
      <w:r w:rsidRPr="00C725C2">
        <w:rPr>
          <w:rFonts w:cstheme="minorHAnsi"/>
          <w:color w:val="002060"/>
          <w:sz w:val="24"/>
        </w:rPr>
        <w:t xml:space="preserve">– komentuje </w:t>
      </w:r>
      <w:r w:rsidRPr="00C725C2">
        <w:rPr>
          <w:rFonts w:cstheme="minorHAnsi"/>
          <w:b/>
          <w:color w:val="002060"/>
          <w:sz w:val="24"/>
        </w:rPr>
        <w:t>Robert Jeszke, Zastępca Dyrektora ds. Zarządzania Emisjami w IOŚ</w:t>
      </w:r>
      <w:r w:rsidRPr="00C725C2">
        <w:rPr>
          <w:rFonts w:ascii="Cambria Math" w:hAnsi="Cambria Math" w:cs="Cambria Math"/>
          <w:b/>
          <w:color w:val="002060"/>
          <w:sz w:val="24"/>
        </w:rPr>
        <w:t>‑</w:t>
      </w:r>
      <w:r w:rsidRPr="00C725C2">
        <w:rPr>
          <w:rFonts w:cstheme="minorHAnsi"/>
          <w:b/>
          <w:color w:val="002060"/>
          <w:sz w:val="24"/>
        </w:rPr>
        <w:t>PIB, Kierownik Krajowego Ośrodka Bilansowania i Zarządzania Emisjami.</w:t>
      </w:r>
    </w:p>
    <w:p w14:paraId="78001DBF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487B0EA1" w14:textId="12A79EC4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>Jednym z kluczowych instrumentów łagodzących będzie Społeczny Fundusz Klimatyczny. Jego celem jest wsparcie gospodarstw domowych, mikroprzedsiębiorstw i użytkowników transportu w dostosowaniu się do nowych realiów. Polska ma być największy</w:t>
      </w:r>
      <w:r w:rsidR="009A691C">
        <w:rPr>
          <w:rFonts w:cstheme="minorHAnsi"/>
          <w:color w:val="002060"/>
          <w:sz w:val="24"/>
        </w:rPr>
        <w:t>m</w:t>
      </w:r>
      <w:r w:rsidRPr="00C725C2">
        <w:rPr>
          <w:rFonts w:cstheme="minorHAnsi"/>
          <w:color w:val="002060"/>
          <w:sz w:val="24"/>
        </w:rPr>
        <w:t xml:space="preserve"> beneficjent</w:t>
      </w:r>
      <w:r w:rsidR="009A691C">
        <w:rPr>
          <w:rFonts w:cstheme="minorHAnsi"/>
          <w:color w:val="002060"/>
          <w:sz w:val="24"/>
        </w:rPr>
        <w:t>em</w:t>
      </w:r>
      <w:r w:rsidRPr="00C725C2">
        <w:rPr>
          <w:rFonts w:cstheme="minorHAnsi"/>
          <w:color w:val="002060"/>
          <w:sz w:val="24"/>
        </w:rPr>
        <w:t xml:space="preserve"> funduszu, z przydziałem przekraczającym 11 miliardów euro na lata 2026–2032. Z tej kwoty co najmniej 37,5% – ponad 4,2 miliarda euro – ma zostać przeznaczone na działania osłonowe. Pozostałe środki </w:t>
      </w:r>
      <w:r w:rsidR="009A691C">
        <w:rPr>
          <w:rFonts w:cstheme="minorHAnsi"/>
          <w:color w:val="002060"/>
          <w:sz w:val="24"/>
        </w:rPr>
        <w:t xml:space="preserve">mają </w:t>
      </w:r>
      <w:r w:rsidRPr="00C725C2">
        <w:rPr>
          <w:rFonts w:cstheme="minorHAnsi"/>
          <w:color w:val="002060"/>
          <w:sz w:val="24"/>
        </w:rPr>
        <w:t xml:space="preserve">wspierać inwestycje w efektywność energetyczną, modernizację ciepłownictwa, odnawialne źródła energii, rozwój </w:t>
      </w:r>
      <w:proofErr w:type="spellStart"/>
      <w:r w:rsidRPr="00C725C2">
        <w:rPr>
          <w:rFonts w:cstheme="minorHAnsi"/>
          <w:color w:val="002060"/>
          <w:sz w:val="24"/>
        </w:rPr>
        <w:t>elektromobilności</w:t>
      </w:r>
      <w:proofErr w:type="spellEnd"/>
      <w:r w:rsidRPr="00C725C2">
        <w:rPr>
          <w:rFonts w:cstheme="minorHAnsi"/>
          <w:color w:val="002060"/>
          <w:sz w:val="24"/>
        </w:rPr>
        <w:t xml:space="preserve"> i zeroemisyjnego transportu publicznego.</w:t>
      </w:r>
    </w:p>
    <w:p w14:paraId="33ED00BE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26425317" w14:textId="01A6E281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 xml:space="preserve">Fundusz ma być </w:t>
      </w:r>
      <w:r w:rsidR="009A691C">
        <w:rPr>
          <w:rFonts w:cstheme="minorHAnsi"/>
          <w:color w:val="002060"/>
          <w:sz w:val="24"/>
        </w:rPr>
        <w:t xml:space="preserve">wykorzystywany na podstawie </w:t>
      </w:r>
      <w:r w:rsidRPr="00C725C2">
        <w:rPr>
          <w:rFonts w:cstheme="minorHAnsi"/>
          <w:color w:val="002060"/>
          <w:sz w:val="24"/>
        </w:rPr>
        <w:t xml:space="preserve">krajowego Planu Społeczno-Klimatycznego, który </w:t>
      </w:r>
      <w:r w:rsidR="009A691C">
        <w:rPr>
          <w:rFonts w:cstheme="minorHAnsi"/>
          <w:color w:val="002060"/>
          <w:sz w:val="24"/>
        </w:rPr>
        <w:t xml:space="preserve">wskazuje cele wsparcia, </w:t>
      </w:r>
      <w:r w:rsidRPr="00C725C2">
        <w:rPr>
          <w:rFonts w:cstheme="minorHAnsi"/>
          <w:color w:val="002060"/>
          <w:sz w:val="24"/>
        </w:rPr>
        <w:t>m.in. termomodernizację budynków, wymianę indywidualnych źródeł ciepła, modernizację oświetlenia ulicznego, inwestycje w lokalne sieci ciepłownicze, rozwój klastrów energii i magazynów energii. Te działania mają nie tylko ograniczać emisje, ale też zwiększać bezpieczeństwo energetyczne i obniżać rachunki w dłuższej perspektywie.</w:t>
      </w:r>
    </w:p>
    <w:p w14:paraId="597A5991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530053F9" w14:textId="77777777" w:rsidR="0016743E" w:rsidRPr="0016743E" w:rsidRDefault="0016743E" w:rsidP="00C725C2">
      <w:pPr>
        <w:spacing w:after="0"/>
        <w:jc w:val="both"/>
        <w:rPr>
          <w:rFonts w:cstheme="minorHAnsi"/>
          <w:b/>
          <w:color w:val="002060"/>
          <w:sz w:val="24"/>
        </w:rPr>
      </w:pPr>
      <w:r w:rsidRPr="0016743E">
        <w:rPr>
          <w:rFonts w:cstheme="minorHAnsi"/>
          <w:b/>
          <w:color w:val="002060"/>
          <w:sz w:val="24"/>
        </w:rPr>
        <w:t>Samorządy w centrum transformacji</w:t>
      </w:r>
    </w:p>
    <w:p w14:paraId="45CB0311" w14:textId="26883906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>Jednak nawet tak znaczące środki nie zagwarantują sukcesu, jeśli nie zostaną właściwie zaprogramowane i wykorzystane. W tym kontekście szczególną rolę odgrywają samorządy lokalne, które są najbliżej mieszkańców i najlepiej znają lokalne potrzeby. To właśnie na poziomie gmin i miast rozstrzygnie się, czy transformacja stanie się impulsem do rozwoju, czy źródłem nowych napięć społecznych.</w:t>
      </w:r>
    </w:p>
    <w:p w14:paraId="18417287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21D3663C" w14:textId="3B60E8A3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 xml:space="preserve">Kluczowym wyzwaniem będzie zapewnienie przewidywalności procesu transformacji. Wysokie ceny uprawnień do emisji, jeśli pozostaną bez odpowiednich buforów i narzędzi stabilizacyjnych, mogą prowadzić do gwałtownych wzrostów kosztów energii. Dlatego konieczne jest etapowe wdrażanie ETS2 – tzw. fazowanie – pozwalające stopniowo dostosowywać się do nowych realiów ekonomicznych. Tylko w ten sposób można </w:t>
      </w:r>
      <w:r w:rsidR="005C4EF6">
        <w:rPr>
          <w:rFonts w:cstheme="minorHAnsi"/>
          <w:color w:val="002060"/>
          <w:sz w:val="24"/>
        </w:rPr>
        <w:t>uzyskać społeczny akcept</w:t>
      </w:r>
      <w:r w:rsidRPr="00C725C2">
        <w:rPr>
          <w:rFonts w:cstheme="minorHAnsi"/>
          <w:color w:val="002060"/>
          <w:sz w:val="24"/>
        </w:rPr>
        <w:t xml:space="preserve"> zmian i zapewnić ich trwałość.</w:t>
      </w:r>
    </w:p>
    <w:p w14:paraId="4605C052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65AFF04A" w14:textId="0A411360" w:rsid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>Równie ważna jest koordynacja działań między poziomem krajowym i lokalnym. Samorządy muszą otrzymać realne narzędzia, kompetencje i finansowanie, by prowadzić lokalne programy wspierające efektywność energetyczną i ograniczanie emisji. W przeciwnym razie transformacja energetyczna stanie się procesem nierównomiernym, pogłębiającym różnice regionalne i społeczne.</w:t>
      </w:r>
    </w:p>
    <w:p w14:paraId="7D910391" w14:textId="77777777" w:rsidR="0016743E" w:rsidRPr="00C725C2" w:rsidRDefault="0016743E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29A2334E" w14:textId="05F6D3AF" w:rsidR="00C725C2" w:rsidRPr="0016743E" w:rsidRDefault="0016743E" w:rsidP="00C725C2">
      <w:pPr>
        <w:spacing w:after="0"/>
        <w:jc w:val="both"/>
        <w:rPr>
          <w:rFonts w:cstheme="minorHAnsi"/>
          <w:b/>
          <w:color w:val="002060"/>
          <w:sz w:val="24"/>
        </w:rPr>
      </w:pPr>
      <w:r w:rsidRPr="0016743E">
        <w:rPr>
          <w:rFonts w:cstheme="minorHAnsi"/>
          <w:b/>
          <w:color w:val="002060"/>
          <w:sz w:val="24"/>
        </w:rPr>
        <w:t>Szansa na rozwój, modernizację i nowe miejsca pracy</w:t>
      </w:r>
    </w:p>
    <w:p w14:paraId="4E970ACE" w14:textId="01F4960E" w:rsidR="00C725C2" w:rsidRPr="00C725C2" w:rsidRDefault="00F25638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F25638">
        <w:rPr>
          <w:rFonts w:cstheme="minorHAnsi"/>
          <w:color w:val="002060"/>
          <w:sz w:val="24"/>
        </w:rPr>
        <w:t>Choć ETS2 stanowi wyzwanie,</w:t>
      </w:r>
      <w:r w:rsidR="00C725C2" w:rsidRPr="00C725C2">
        <w:rPr>
          <w:rFonts w:cstheme="minorHAnsi"/>
          <w:color w:val="002060"/>
          <w:sz w:val="24"/>
        </w:rPr>
        <w:t xml:space="preserve"> jest również szansą na modernizację infrastruktury i poprawę jakości życia mieszkańców. Może przyspieszyć wymianę przestarzałych źródeł ciepła, rozwój transportu niskoemisyjnego i zwiększenie efektywności energetycznej budynków. Odpowiednio zaplanowane działania mogą stworzyć nowe miejsca pracy, pobudzić lokalne rynki budowlane i instalacyjne oraz przyciągnąć inwestycje w nowe technologie.</w:t>
      </w:r>
      <w:r w:rsidR="00A05334">
        <w:rPr>
          <w:rFonts w:cstheme="minorHAnsi"/>
          <w:color w:val="002060"/>
          <w:sz w:val="24"/>
        </w:rPr>
        <w:t xml:space="preserve"> Jest wysoce prawdopodobne, że niedoskonałości systemu – w szczególności te uderzające w grupy i państwa członkowskie najbardziej wrażliwe na jego skutki – zostaną poprawione, do czego Rada Unii Europejskiej zobowiązała Komisję Europejską w swoich konkluzjach z 23 października 2025 r. </w:t>
      </w:r>
    </w:p>
    <w:p w14:paraId="13866804" w14:textId="77777777" w:rsidR="00C725C2" w:rsidRPr="00C725C2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700ABF01" w14:textId="26511980" w:rsidR="004D5987" w:rsidRPr="002E52B1" w:rsidRDefault="00C725C2" w:rsidP="00C725C2">
      <w:pPr>
        <w:spacing w:after="0"/>
        <w:jc w:val="both"/>
        <w:rPr>
          <w:rFonts w:cstheme="minorHAnsi"/>
          <w:color w:val="002060"/>
          <w:sz w:val="24"/>
        </w:rPr>
      </w:pPr>
      <w:r w:rsidRPr="00C725C2">
        <w:rPr>
          <w:rFonts w:cstheme="minorHAnsi"/>
          <w:color w:val="002060"/>
          <w:sz w:val="24"/>
        </w:rPr>
        <w:t>Transformacja energetyczna nie jest procesem czysto technologicznym – to przede wszystkim zmiana społeczna. Jej powodzenie zależy od tego, czy mieszkańcy będą w stanie i gotowi uczestniczyć w przemianach, a nie jedynie je finansować. W tym sensie ETS2 stanowi test nie tylko dla gospodarki, ale również dla zdolności państwa i s</w:t>
      </w:r>
      <w:bookmarkStart w:id="0" w:name="_GoBack"/>
      <w:bookmarkEnd w:id="0"/>
      <w:r w:rsidRPr="00C725C2">
        <w:rPr>
          <w:rFonts w:cstheme="minorHAnsi"/>
          <w:color w:val="002060"/>
          <w:sz w:val="24"/>
        </w:rPr>
        <w:t>amorządów do prowadzenia sprawiedliwej i solidarnej polityki klimatycznej.</w:t>
      </w:r>
    </w:p>
    <w:sectPr w:rsidR="004D5987" w:rsidRPr="002E52B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A47779" w14:textId="77777777" w:rsidR="00F14BA3" w:rsidRDefault="00F14BA3">
      <w:pPr>
        <w:spacing w:after="0" w:line="240" w:lineRule="auto"/>
      </w:pPr>
      <w:r>
        <w:separator/>
      </w:r>
    </w:p>
  </w:endnote>
  <w:endnote w:type="continuationSeparator" w:id="0">
    <w:p w14:paraId="17EB9B05" w14:textId="77777777" w:rsidR="00F14BA3" w:rsidRDefault="00F14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79EE1F83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6C3323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D20DA" w14:textId="77777777" w:rsidR="00F14BA3" w:rsidRDefault="00F14BA3">
      <w:pPr>
        <w:spacing w:after="0" w:line="240" w:lineRule="auto"/>
      </w:pPr>
      <w:r>
        <w:separator/>
      </w:r>
    </w:p>
  </w:footnote>
  <w:footnote w:type="continuationSeparator" w:id="0">
    <w:p w14:paraId="1E084C39" w14:textId="77777777" w:rsidR="00F14BA3" w:rsidRDefault="00F14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7A8E"/>
    <w:rsid w:val="00013A74"/>
    <w:rsid w:val="00025E53"/>
    <w:rsid w:val="00037564"/>
    <w:rsid w:val="00064103"/>
    <w:rsid w:val="000651A2"/>
    <w:rsid w:val="0007016F"/>
    <w:rsid w:val="00082791"/>
    <w:rsid w:val="00090EB4"/>
    <w:rsid w:val="0009232C"/>
    <w:rsid w:val="000C1D07"/>
    <w:rsid w:val="000C6342"/>
    <w:rsid w:val="000C7C1E"/>
    <w:rsid w:val="000D390C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32B8B"/>
    <w:rsid w:val="0013651A"/>
    <w:rsid w:val="00137213"/>
    <w:rsid w:val="001435FA"/>
    <w:rsid w:val="0014403B"/>
    <w:rsid w:val="0015624C"/>
    <w:rsid w:val="0016743E"/>
    <w:rsid w:val="00176832"/>
    <w:rsid w:val="001812DE"/>
    <w:rsid w:val="0019256B"/>
    <w:rsid w:val="0019504E"/>
    <w:rsid w:val="001C2D37"/>
    <w:rsid w:val="001D2F86"/>
    <w:rsid w:val="001D7980"/>
    <w:rsid w:val="001E0D8D"/>
    <w:rsid w:val="001E4B7E"/>
    <w:rsid w:val="001F4064"/>
    <w:rsid w:val="001F6BB0"/>
    <w:rsid w:val="00200F17"/>
    <w:rsid w:val="00226325"/>
    <w:rsid w:val="0023267E"/>
    <w:rsid w:val="00236A6E"/>
    <w:rsid w:val="002379D5"/>
    <w:rsid w:val="00240F53"/>
    <w:rsid w:val="00244067"/>
    <w:rsid w:val="00265C28"/>
    <w:rsid w:val="00271AE4"/>
    <w:rsid w:val="00271B47"/>
    <w:rsid w:val="002812C2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7C88"/>
    <w:rsid w:val="003428C3"/>
    <w:rsid w:val="00343406"/>
    <w:rsid w:val="00351FF2"/>
    <w:rsid w:val="00352AF8"/>
    <w:rsid w:val="0036451E"/>
    <w:rsid w:val="00382169"/>
    <w:rsid w:val="003B410A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43D74"/>
    <w:rsid w:val="004556E4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519B"/>
    <w:rsid w:val="00510076"/>
    <w:rsid w:val="005152D1"/>
    <w:rsid w:val="005216C6"/>
    <w:rsid w:val="00522819"/>
    <w:rsid w:val="00535A60"/>
    <w:rsid w:val="00545668"/>
    <w:rsid w:val="0054740E"/>
    <w:rsid w:val="005525F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4EF6"/>
    <w:rsid w:val="005C7B90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70690"/>
    <w:rsid w:val="006C1098"/>
    <w:rsid w:val="006C3323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6722"/>
    <w:rsid w:val="0078003F"/>
    <w:rsid w:val="00792EC8"/>
    <w:rsid w:val="007A3661"/>
    <w:rsid w:val="007A6C4A"/>
    <w:rsid w:val="007C2236"/>
    <w:rsid w:val="007D16A6"/>
    <w:rsid w:val="007E4A7B"/>
    <w:rsid w:val="007F204D"/>
    <w:rsid w:val="007F4496"/>
    <w:rsid w:val="00805468"/>
    <w:rsid w:val="00807736"/>
    <w:rsid w:val="00810566"/>
    <w:rsid w:val="0081063E"/>
    <w:rsid w:val="00813C5D"/>
    <w:rsid w:val="00822DEC"/>
    <w:rsid w:val="008423FE"/>
    <w:rsid w:val="0085309D"/>
    <w:rsid w:val="00857278"/>
    <w:rsid w:val="00863F62"/>
    <w:rsid w:val="008648C2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90D62"/>
    <w:rsid w:val="00991F09"/>
    <w:rsid w:val="00996C15"/>
    <w:rsid w:val="009A1E9C"/>
    <w:rsid w:val="009A691C"/>
    <w:rsid w:val="009B03C8"/>
    <w:rsid w:val="009B3B5D"/>
    <w:rsid w:val="009B7F21"/>
    <w:rsid w:val="009C4C14"/>
    <w:rsid w:val="009C642C"/>
    <w:rsid w:val="009D301A"/>
    <w:rsid w:val="009E0CE2"/>
    <w:rsid w:val="009E42E5"/>
    <w:rsid w:val="009F2990"/>
    <w:rsid w:val="009F3B6D"/>
    <w:rsid w:val="009F6591"/>
    <w:rsid w:val="00A05334"/>
    <w:rsid w:val="00A068C0"/>
    <w:rsid w:val="00A20C55"/>
    <w:rsid w:val="00A23A53"/>
    <w:rsid w:val="00A568F2"/>
    <w:rsid w:val="00A64FF8"/>
    <w:rsid w:val="00A65074"/>
    <w:rsid w:val="00A77B29"/>
    <w:rsid w:val="00A80142"/>
    <w:rsid w:val="00A93CEC"/>
    <w:rsid w:val="00AA47D5"/>
    <w:rsid w:val="00AA7506"/>
    <w:rsid w:val="00AB5E2D"/>
    <w:rsid w:val="00AC1EBD"/>
    <w:rsid w:val="00AC25FC"/>
    <w:rsid w:val="00AC3A54"/>
    <w:rsid w:val="00AE6B0A"/>
    <w:rsid w:val="00AF47BB"/>
    <w:rsid w:val="00B02FC5"/>
    <w:rsid w:val="00B0326A"/>
    <w:rsid w:val="00B15FBF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6A1D"/>
    <w:rsid w:val="00BC48D4"/>
    <w:rsid w:val="00BC7D73"/>
    <w:rsid w:val="00BD5A40"/>
    <w:rsid w:val="00BE71B8"/>
    <w:rsid w:val="00BF5AF8"/>
    <w:rsid w:val="00C01E66"/>
    <w:rsid w:val="00C124E1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725C2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16CB8"/>
    <w:rsid w:val="00D231E0"/>
    <w:rsid w:val="00D276C2"/>
    <w:rsid w:val="00D3419E"/>
    <w:rsid w:val="00D674BD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22A94"/>
    <w:rsid w:val="00E25DF3"/>
    <w:rsid w:val="00E27189"/>
    <w:rsid w:val="00E529DF"/>
    <w:rsid w:val="00E63F30"/>
    <w:rsid w:val="00E718E2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BA3"/>
    <w:rsid w:val="00F14FC5"/>
    <w:rsid w:val="00F20FC6"/>
    <w:rsid w:val="00F25638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E76624-7C58-4BCE-BEE5-13B22A2AA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928</Words>
  <Characters>5572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4</cp:revision>
  <cp:lastPrinted>2025-02-17T10:35:00Z</cp:lastPrinted>
  <dcterms:created xsi:type="dcterms:W3CDTF">2025-10-24T08:23:00Z</dcterms:created>
  <dcterms:modified xsi:type="dcterms:W3CDTF">2025-10-24T12:07:00Z</dcterms:modified>
</cp:coreProperties>
</file>